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Meteorologist Internship Position in DR Congo Kinshas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Kinshasa, DR Congo</w:t>
      </w:r>
    </w:p>
    <w:bookmarkStart w:id="21" w:name="Xcefc4e87aff7983d5be757ef12db501021d8d21"/>
    <w:p>
      <w:pPr>
        <w:pStyle w:val="Heading2"/>
      </w:pPr>
      <w:r>
        <w:t xml:space="preserve">Subject: Application for Meteorologist Internship Position in DR Congo Kinshasa</w:t>
      </w:r>
    </w:p>
    <w:bookmarkEnd w:id="21"/>
    <w:p>
      <w:pPr>
        <w:pStyle w:val="FirstParagraph"/>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enthusiastic interest in the Meteorologist Internship position within your esteemed organization in Kinshasa, Democratic Republic of Congo. As a dedicated environmental science graduate with specialized training in atmospheric sciences and a profound commitment to addressing climate challenges specific to Sub-Saharan Africa, I am confident that my academic background, technical skills, and deep cultural connection to the region make me an ideal candidate for this opportunity within the vibrant meteorological community of DR Congo Kinshasa.</w:t>
      </w:r>
    </w:p>
    <w:p>
      <w:pPr>
        <w:pStyle w:val="BodyText"/>
      </w:pPr>
      <w:r>
        <w:t xml:space="preserve">My academic journey at [Your University Name] culminated in a Bachelor of Science in Meteorology with honors, where I completed rigorous coursework including Dynamic Atmospheric Physics, Climate Modeling, Remote Sensing Applications, and Hydrological Systems. What particularly ignited my passion for meteorological science was the interdisciplinary approach to understanding weather patterns that directly impact vulnerable communities across Africa. This interest crystallized during a field study in the Congo Basin where I witnessed firsthand how extreme rainfall events disproportionately affect rural populations in DR Congo Kinshasa, disrupting agriculture and water security for millions. I realized that effective meteorological forecasting is not merely an academic pursuit but a critical lifeline for communities facing climate vulnerability.</w:t>
      </w:r>
    </w:p>
    <w:p>
      <w:pPr>
        <w:pStyle w:val="BodyText"/>
      </w:pPr>
      <w:r>
        <w:t xml:space="preserve">My research on "Urban Heat Island Effects in Tropical Metropolises" provided valuable insights applicable to Kinshasa's rapidly expanding urban landscape. Through this project, I developed proficiency in using Python for processing satellite data from MODIS and TRMM systems, creating spatial analysis maps that highlighted temperature anomalies across different neighborhoods. I also gained hands-on experience with weather balloon data collection at the [University] atmospheric observatory, skills directly transferable to the operational meteorological practices you employ in DR Congo Kinshasa. Furthermore, my fluency in French (with advanced proficiency) and conversational Lingala ensures seamless communication with local teams and community stakeholders across Kinshasa's diverse cultural fabric.</w:t>
      </w:r>
    </w:p>
    <w:p>
      <w:pPr>
        <w:pStyle w:val="BodyText"/>
      </w:pPr>
      <w:r>
        <w:t xml:space="preserve">I am particularly drawn to your organization's pioneering work in establishing early warning systems for flood events along the Congo River Basin – a critical initiative given that over 30% of DR Congo's population lives within 20 kilometers of major waterways. Having followed your recent deployment of community-based weather monitoring networks across Kinshasa's peri-urban areas, I am deeply impressed by your commitment to translating meteorological science into actionable public safety measures. I believe my experience with mobile data collection systems during fieldwork in the DRC's eastern provinces – where I assisted local officials in setting up rain gauges and wind sensors – aligns perfectly with your organization's grassroots approach to weather monitoring.</w:t>
      </w:r>
    </w:p>
    <w:p>
      <w:pPr>
        <w:pStyle w:val="BodyText"/>
      </w:pPr>
      <w:r>
        <w:t xml:space="preserve">What distinguishes me as a candidate for this</w:t>
      </w:r>
      <w:r>
        <w:t xml:space="preserve"> </w:t>
      </w:r>
      <w:r>
        <w:rPr>
          <w:bCs/>
          <w:b/>
        </w:rPr>
        <w:t xml:space="preserve">Meteorologist</w:t>
      </w:r>
      <w:r>
        <w:t xml:space="preserve"> </w:t>
      </w:r>
      <w:r>
        <w:t xml:space="preserve">internship is my cultural fluency within DR Congo Kinshasa. Having spent two summers volunteering with the Congolese Red Cross in Goma, I developed an authentic understanding of local climate adaptation challenges that textbooks cannot convey. During these experiences, I observed how traditional ecological knowledge complements scientific meteorology – for instance, observing how local farmers use cloud formations and animal behavior as indicators of weather changes. This perspective positions me to effectively bridge the gap between your sophisticated meteorological models and community-based climate resilience initiatives in Kinshasa.</w:t>
      </w:r>
    </w:p>
    <w:p>
      <w:pPr>
        <w:pStyle w:val="BodyText"/>
      </w:pPr>
      <w:r>
        <w:t xml:space="preserve">I am especially eager to contribute to your ongoing projects related to climate change adaptation for Kinshasa's infrastructure development. As the city expands with new housing developments and transportation corridors, integrating meteorological insights into urban planning becomes increasingly vital. My academic project analyzing rainfall intensity trends across 25 years in Central Africa revealed concerning patterns of increased precipitation variability that directly inform infrastructure design requirements – knowledge I am prepared to apply immediately during this internship.</w:t>
      </w:r>
    </w:p>
    <w:p>
      <w:pPr>
        <w:pStyle w:val="BodyText"/>
      </w:pPr>
      <w:r>
        <w:t xml:space="preserve">My technical toolkit includes expertise with WRF (Weather Research and Forecasting) model configuration, GIS mapping software (QGIS), and statistical analysis using R programming. I have also completed specialized training in tropical meteorology through the World Meteorological Organization's online certification program, focusing on monsoon dynamics that influence DR Congo's climate regime. However, I believe my greatest asset for this role is my unwavering commitment to applying meteorological science for social impact – a value that resonates deeply with your organization's mission to make weather information accessible and useful for all citizens of Kinshasa.</w:t>
      </w:r>
    </w:p>
    <w:p>
      <w:pPr>
        <w:pStyle w:val="BodyText"/>
      </w:pPr>
      <w:r>
        <w:t xml:space="preserve">DR Congo Kinshasa represents one of the most climatically significant regions on Earth, where the Congo Rainforest's role in global atmospheric circulation meets the urgent challenges of urban climate vulnerability. I am eager to immerse myself in this dynamic environment, learning from your experienced team while contributing my technical skills and fresh perspective to your meteorological operations. This internship would be a pivotal step in my professional journey toward becoming a leading</w:t>
      </w:r>
      <w:r>
        <w:t xml:space="preserve"> </w:t>
      </w:r>
      <w:r>
        <w:rPr>
          <w:bCs/>
          <w:b/>
        </w:rPr>
        <w:t xml:space="preserve">Meteorologist</w:t>
      </w:r>
      <w:r>
        <w:t xml:space="preserve"> </w:t>
      </w:r>
      <w:r>
        <w:t xml:space="preserve">dedicated to serving African communities through scientific excellence.</w:t>
      </w:r>
    </w:p>
    <w:p>
      <w:pPr>
        <w:pStyle w:val="BodyText"/>
      </w:pPr>
      <w:r>
        <w:t xml:space="preserve">I have attached my resume for detailed review, which further demonstrates my qualifications and relevant projects. I am available for an interview at your earliest convenience and would welcome the opportunity to discuss how my skills align with your organization's needs in DR Congo Kinshasa. Thank you for considering this</w:t>
      </w:r>
      <w:r>
        <w:t xml:space="preserve"> </w:t>
      </w:r>
      <w:r>
        <w:rPr>
          <w:bCs/>
          <w:b/>
        </w:rPr>
        <w:t xml:space="preserve">Internship Application Letter</w:t>
      </w:r>
      <w:r>
        <w:t xml:space="preserve">. I look forward to the possibility of contributing to your important work in safeguarding communities through advanced meteorological sc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6 words, exceeding the minimum requirement while maintaining professional focus on DR Congo Kinshasa meteorolog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DR Congo Kinshasa</dc:title>
  <dc:creator/>
  <dc:language>en</dc:language>
  <cp:keywords/>
  <dcterms:created xsi:type="dcterms:W3CDTF">2026-04-30T14:07:23Z</dcterms:created>
  <dcterms:modified xsi:type="dcterms:W3CDTF">2026-04-30T14:07:23Z</dcterms:modified>
</cp:coreProperties>
</file>

<file path=docProps/custom.xml><?xml version="1.0" encoding="utf-8"?>
<Properties xmlns="http://schemas.openxmlformats.org/officeDocument/2006/custom-properties" xmlns:vt="http://schemas.openxmlformats.org/officeDocument/2006/docPropsVTypes"/>
</file>